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B3CCD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2A38656E" w14:textId="7ECB3E52" w:rsidR="007B2872" w:rsidRDefault="007B2872" w:rsidP="007B2872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ember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jluf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wolf Clan.</w:t>
      </w:r>
      <w:r>
        <w:rPr>
          <w:rFonts w:ascii="Times New Roman" w:hAnsi="Times New Roman" w:cs="Times New Roman"/>
          <w:sz w:val="24"/>
          <w:szCs w:val="24"/>
        </w:rPr>
        <w:t xml:space="preserve"> A pure wolf that was assigned to be </w:t>
      </w:r>
      <w:proofErr w:type="spellStart"/>
      <w:r>
        <w:rPr>
          <w:rFonts w:ascii="Times New Roman" w:hAnsi="Times New Roman" w:cs="Times New Roman"/>
          <w:sz w:val="24"/>
          <w:szCs w:val="24"/>
        </w:rPr>
        <w:t>Garin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uardian. </w:t>
      </w:r>
    </w:p>
    <w:p w14:paraId="50980873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7388F54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6837566C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2DFB6A24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2123B90D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727EF69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0BC815DF" w14:textId="77777777" w:rsidR="007B287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15FBB2E7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40B05CE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EAB16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7A3FF0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7C78A0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72C8955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9D81B5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85D1F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D41EE9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3B29D00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63DBFF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FB7FEA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670B9A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0C34D363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619E3888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0DEBB12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5F739F3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1876D587" w14:textId="77777777" w:rsidR="007B2872" w:rsidRPr="00F01381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1EA6301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37E4D15D" w14:textId="77777777" w:rsidR="007B2872" w:rsidRPr="00F01381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040B8DF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2E0125EB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D187937" w14:textId="77777777" w:rsidR="007B2872" w:rsidRPr="00F01381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2EEF32CF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297D048B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C241E11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0A23649" w14:textId="77777777" w:rsidR="007B2872" w:rsidRPr="0039018C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A096CA0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56993BB9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F94FCF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1B8E0D4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4C95E3BB" w14:textId="77777777" w:rsidR="007B2872" w:rsidRPr="0039018C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2D4E580C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31949967" w14:textId="77777777" w:rsidR="007B2872" w:rsidRPr="0039018C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CCDE47A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71C2F0E9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EA11D9E" w14:textId="77777777" w:rsidR="007B2872" w:rsidRPr="0039018C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65FA23B8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48392435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532EE157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4887A98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77ED771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781BBD26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5B34565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E1F57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493B618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41BD8FF6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048A7A9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1E54C95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35BC4135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1E4FB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2FE5FC6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25119141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FE322C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BD7875F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667102A1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187EC065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1A7975E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566BF3A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71C2D1E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FAC5A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047EAAB6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0A67BD5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8D6A4EA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D8192B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1EE5DA3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2F1F75A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47AB2371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B7B87B0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11120D" w14:textId="77777777" w:rsidR="007B2872" w:rsidRPr="0039018C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32EE4F85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7B6D7023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3073F237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B1FF96D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44B0B572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4A2DB127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5F1FDBB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9FE399" w14:textId="77777777" w:rsidR="007B2872" w:rsidRDefault="007B2872" w:rsidP="007B2872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EB374D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1B5733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911002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C3EF05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9636B6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EBD8B14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8D697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414B78D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09D27FA8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B7804EE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6620170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8DE23F2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D15B0E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7431BF9A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33905DAC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4666A86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281164C2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3E53244B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6A42578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323E265D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1552995A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CD1C3D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36523CFC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0BFA6664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36D1D0" w14:textId="77777777" w:rsidR="007B2872" w:rsidRPr="00E8232E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721BD6FA" w14:textId="77777777" w:rsidR="007B2872" w:rsidRPr="00B72102" w:rsidRDefault="007B2872" w:rsidP="007B28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31131A6D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44E986C3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DE3C566" w14:textId="77777777" w:rsidR="007B2872" w:rsidRPr="00AA4814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3618BCBC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6E0D5A9A" w14:textId="77777777" w:rsidR="007B2872" w:rsidRDefault="007B2872" w:rsidP="007B287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1159ABC7" w14:textId="77777777" w:rsidR="007B2872" w:rsidRPr="005324BC" w:rsidRDefault="007B2872" w:rsidP="007B287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81F9F13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0267511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E65ECDC" w14:textId="77777777" w:rsidR="007B2872" w:rsidRPr="005324BC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373C8C0A" w14:textId="77777777" w:rsidR="007B287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28D5267D" w14:textId="77777777" w:rsidR="007B2872" w:rsidRPr="00D21259" w:rsidRDefault="007B2872" w:rsidP="007B287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4324E7F" w14:textId="77777777" w:rsidR="007B2872" w:rsidRDefault="007B2872" w:rsidP="007B2872">
      <w:pPr>
        <w:rPr>
          <w:rFonts w:ascii="Times New Roman" w:hAnsi="Times New Roman" w:cs="Times New Roman"/>
          <w:sz w:val="24"/>
          <w:szCs w:val="24"/>
        </w:rPr>
      </w:pPr>
    </w:p>
    <w:p w14:paraId="68FA23BE" w14:textId="77777777" w:rsidR="007B2872" w:rsidRPr="001952E2" w:rsidRDefault="007B2872" w:rsidP="007B287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9AB2D69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zS0NDEztzA1MjRQ0lEKTi0uzszPAykwrAUAEFKcwywAAAA="/>
  </w:docVars>
  <w:rsids>
    <w:rsidRoot w:val="00F92322"/>
    <w:rsid w:val="007B2872"/>
    <w:rsid w:val="00BD362A"/>
    <w:rsid w:val="00F9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26C31"/>
  <w15:chartTrackingRefBased/>
  <w15:docId w15:val="{396BB6A5-C701-481F-9EC3-13240C175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8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3-02-10T02:19:00Z</dcterms:created>
  <dcterms:modified xsi:type="dcterms:W3CDTF">2023-02-10T02:23:00Z</dcterms:modified>
</cp:coreProperties>
</file>